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7516E" w14:textId="77777777" w:rsidR="00B5644D" w:rsidRDefault="00B5644D" w:rsidP="00B5644D"/>
    <w:p w14:paraId="467BBB75" w14:textId="18B4C31A" w:rsidR="00B5644D" w:rsidRPr="009A2E3A" w:rsidRDefault="00B5644D" w:rsidP="00B5644D">
      <w:pPr>
        <w:jc w:val="center"/>
        <w:rPr>
          <w:b/>
          <w:bCs/>
        </w:rPr>
      </w:pPr>
      <w:r w:rsidRPr="00B50DED">
        <w:rPr>
          <w:b/>
          <w:bCs/>
        </w:rPr>
        <w:t>Template</w:t>
      </w:r>
      <w:r>
        <w:rPr>
          <w:b/>
          <w:bCs/>
        </w:rPr>
        <w:t xml:space="preserve"> </w:t>
      </w:r>
      <w:r w:rsidRPr="009A2E3A">
        <w:rPr>
          <w:b/>
          <w:bCs/>
        </w:rPr>
        <w:t xml:space="preserve">for Task </w:t>
      </w:r>
      <w:r>
        <w:rPr>
          <w:b/>
          <w:bCs/>
        </w:rPr>
        <w:t>7</w:t>
      </w:r>
    </w:p>
    <w:p w14:paraId="13D350D2" w14:textId="41C4B334" w:rsidR="00B5644D" w:rsidRDefault="00B5644D" w:rsidP="00B5644D">
      <w:r>
        <w:t>You can insert your inputs for Task 7 in this template.</w:t>
      </w:r>
    </w:p>
    <w:p w14:paraId="2CD04F8C" w14:textId="77777777" w:rsidR="00B5644D" w:rsidRDefault="00B5644D" w:rsidP="00B5644D">
      <w:r>
        <w:t>Your submission should include:</w:t>
      </w:r>
    </w:p>
    <w:p w14:paraId="2A9A0D3A" w14:textId="6636727A" w:rsidR="00B5644D" w:rsidRPr="006F4E4A" w:rsidRDefault="00B5644D" w:rsidP="006F4E4A">
      <w:pPr>
        <w:numPr>
          <w:ilvl w:val="0"/>
          <w:numId w:val="1"/>
        </w:numPr>
        <w:rPr>
          <w:rStyle w:val="normaltextrun"/>
        </w:rPr>
      </w:pPr>
      <w:r w:rsidRPr="00187CD5">
        <w:t>Conversational flow diagram for key checkout scenarios</w:t>
      </w:r>
      <w:r w:rsidR="006F4E4A">
        <w:t xml:space="preserve"> with coupons, payments, and tracking orders</w:t>
      </w:r>
    </w:p>
    <w:p w14:paraId="0EBF0F22" w14:textId="161D30FB" w:rsidR="00B5644D" w:rsidRDefault="00B5644D" w:rsidP="00B5644D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Aptos" w:eastAsiaTheme="majorEastAsia" w:hAnsi="Aptos"/>
          <w:sz w:val="22"/>
          <w:szCs w:val="22"/>
          <w:lang w:val="en-IN"/>
        </w:rPr>
      </w:pPr>
    </w:p>
    <w:p w14:paraId="52B438C2" w14:textId="77777777" w:rsidR="00B5644D" w:rsidRPr="003D4483" w:rsidRDefault="00B5644D" w:rsidP="00B5644D"/>
    <w:p w14:paraId="66F24729" w14:textId="77777777" w:rsidR="00B5644D" w:rsidRPr="008555DA" w:rsidRDefault="00B5644D" w:rsidP="00B5644D"/>
    <w:p w14:paraId="0243FF5C" w14:textId="77777777" w:rsidR="00FE7288" w:rsidRPr="00B5644D" w:rsidRDefault="00FE7288" w:rsidP="00B5644D"/>
    <w:sectPr w:rsidR="00FE7288" w:rsidRPr="00B564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6E6FF6"/>
    <w:multiLevelType w:val="hybridMultilevel"/>
    <w:tmpl w:val="F6C0B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28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MDI0NTc1MTUyMrdU0lEKTi0uzszPAykwqQUAxcsRlywAAAA="/>
  </w:docVars>
  <w:rsids>
    <w:rsidRoot w:val="00397482"/>
    <w:rsid w:val="00305C98"/>
    <w:rsid w:val="00397482"/>
    <w:rsid w:val="00557761"/>
    <w:rsid w:val="006F4E4A"/>
    <w:rsid w:val="00AD1E64"/>
    <w:rsid w:val="00B32E67"/>
    <w:rsid w:val="00B5644D"/>
    <w:rsid w:val="00B8741D"/>
    <w:rsid w:val="00C96D39"/>
    <w:rsid w:val="00DA1386"/>
    <w:rsid w:val="00FE7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496D7A"/>
  <w15:chartTrackingRefBased/>
  <w15:docId w15:val="{AA06C2A8-0A8A-40F1-8068-A1A6810F5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44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4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74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974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74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74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74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74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74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74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74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74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974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74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74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74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74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74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74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74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74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4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74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74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74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74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74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4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74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7482"/>
    <w:rPr>
      <w:b/>
      <w:bCs/>
      <w:smallCaps/>
      <w:color w:val="0F4761" w:themeColor="accent1" w:themeShade="BF"/>
      <w:spacing w:val="5"/>
    </w:rPr>
  </w:style>
  <w:style w:type="character" w:customStyle="1" w:styleId="normaltextrun">
    <w:name w:val="normaltextrun"/>
    <w:basedOn w:val="DefaultParagraphFont"/>
    <w:rsid w:val="00B5644D"/>
  </w:style>
  <w:style w:type="character" w:customStyle="1" w:styleId="eop">
    <w:name w:val="eop"/>
    <w:basedOn w:val="DefaultParagraphFont"/>
    <w:rsid w:val="00B5644D"/>
  </w:style>
  <w:style w:type="paragraph" w:customStyle="1" w:styleId="paragraph">
    <w:name w:val="paragraph"/>
    <w:basedOn w:val="Normal"/>
    <w:rsid w:val="00B564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</Words>
  <Characters>176</Characters>
  <Application>Microsoft Office Word</Application>
  <DocSecurity>0</DocSecurity>
  <Lines>9</Lines>
  <Paragraphs>4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Bhavika Chhatbar</cp:lastModifiedBy>
  <cp:revision>5</cp:revision>
  <cp:lastPrinted>2025-09-24T11:11:00Z</cp:lastPrinted>
  <dcterms:created xsi:type="dcterms:W3CDTF">2025-09-23T06:22:00Z</dcterms:created>
  <dcterms:modified xsi:type="dcterms:W3CDTF">2025-09-24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c45696-f833-453d-a5ea-bfb524667749</vt:lpwstr>
  </property>
</Properties>
</file>